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37C1E367">
            <wp:simplePos x="0" y="0"/>
            <wp:positionH relativeFrom="margin">
              <wp:posOffset>6082496</wp:posOffset>
            </wp:positionH>
            <wp:positionV relativeFrom="paragraph">
              <wp:posOffset>5285</wp:posOffset>
            </wp:positionV>
            <wp:extent cx="821803" cy="743725"/>
            <wp:effectExtent l="0" t="0" r="0" b="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19" cy="747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1CA49A9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</w:t>
      </w:r>
      <w:r w:rsidR="00186B2D">
        <w:rPr>
          <w:rFonts w:ascii="Times New Roman" w:hAnsi="Times New Roman" w:cs="Times New Roman"/>
          <w:bCs/>
        </w:rPr>
        <w:t>services</w:t>
      </w:r>
      <w:r w:rsidRPr="00664F20">
        <w:rPr>
          <w:rFonts w:ascii="Times New Roman" w:hAnsi="Times New Roman" w:cs="Times New Roman"/>
          <w:bCs/>
        </w:rPr>
        <w:t>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0BEFCF09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</w:t>
      </w:r>
      <w:r w:rsidR="00C90946">
        <w:rPr>
          <w:rFonts w:ascii="Times New Roman" w:hAnsi="Times New Roman" w:cs="Times New Roman"/>
          <w:bCs/>
        </w:rPr>
        <w:t xml:space="preserve"> </w:t>
      </w:r>
      <w:r w:rsidR="00C90946" w:rsidRPr="002636C2">
        <w:rPr>
          <w:rFonts w:ascii="Times New Roman" w:hAnsi="Times New Roman" w:cs="Times New Roman"/>
          <w:b/>
        </w:rPr>
        <w:t>AWS, Azure</w:t>
      </w:r>
      <w:r w:rsidR="00C90946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6308CC74" w:rsidR="00355D0E" w:rsidRPr="00631C6E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</w:p>
    <w:p w14:paraId="67B03BA1" w14:textId="77777777" w:rsidR="00631C6E" w:rsidRPr="00825AC3" w:rsidRDefault="00631C6E" w:rsidP="00631C6E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Cs/>
        </w:rPr>
      </w:pP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69758E0F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9CEF351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.</w:t>
      </w:r>
    </w:p>
    <w:p w14:paraId="2698FFF2" w14:textId="551B82D7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Pr="007D3F81">
        <w:rPr>
          <w:rFonts w:ascii="Times New Roman" w:hAnsi="Times New Roman" w:cs="Times New Roman"/>
          <w:color w:val="000000"/>
        </w:rPr>
        <w:t>, reducing bug detection time by 25%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6F2B7D75" w14:textId="02DB4EDB" w:rsidR="0073021E" w:rsidRPr="0073021E" w:rsidRDefault="0073021E" w:rsidP="0073021E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73021E">
        <w:rPr>
          <w:rFonts w:ascii="Times New Roman" w:hAnsi="Times New Roman" w:cs="Times New Roman"/>
          <w:color w:val="000000"/>
        </w:rPr>
        <w:t xml:space="preserve">eveloped data pipelines in AWS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using Python for efficient data ingestion, transformation, and analysis.</w:t>
      </w:r>
    </w:p>
    <w:p w14:paraId="7278EE08" w14:textId="59F15461" w:rsidR="0073021E" w:rsidRPr="0073021E" w:rsidRDefault="0073021E" w:rsidP="0073021E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2450A4EA" w14:textId="1A1C31A2" w:rsidR="0073021E" w:rsidRPr="0073021E" w:rsidRDefault="0073021E" w:rsidP="0073021E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44D37029" w14:textId="5CBB99E6" w:rsidR="0073021E" w:rsidRPr="0073021E" w:rsidRDefault="0073021E" w:rsidP="0073021E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mplemented Delta Lake solutions on </w:t>
      </w:r>
      <w:r w:rsidRPr="006B7E5C">
        <w:rPr>
          <w:rFonts w:ascii="Times New Roman" w:hAnsi="Times New Roman" w:cs="Times New Roman"/>
          <w:b/>
          <w:bCs/>
          <w:color w:val="000000"/>
        </w:rPr>
        <w:t>Databricks,</w:t>
      </w:r>
      <w:r w:rsidRPr="0073021E">
        <w:rPr>
          <w:rFonts w:ascii="Times New Roman" w:hAnsi="Times New Roman" w:cs="Times New Roman"/>
          <w:color w:val="000000"/>
        </w:rPr>
        <w:t xml:space="preserve"> ensuring reliable and scalable data storage with ACID compliance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B811FD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7A7E0142" w14:textId="2A000BDD" w:rsidR="00B811FD" w:rsidRPr="00B811FD" w:rsidRDefault="00B811FD" w:rsidP="00B811F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811FD">
        <w:rPr>
          <w:rFonts w:ascii="Times New Roman" w:hAnsi="Times New Roman" w:cs="Times New Roman"/>
          <w:bCs/>
          <w:color w:val="000000"/>
        </w:rPr>
        <w:t xml:space="preserve">Implemented user authentication and authorization using </w:t>
      </w:r>
      <w:r w:rsidRPr="00B811FD">
        <w:rPr>
          <w:rFonts w:ascii="Times New Roman" w:hAnsi="Times New Roman" w:cs="Times New Roman"/>
          <w:b/>
          <w:color w:val="000000"/>
        </w:rPr>
        <w:t>Django</w:t>
      </w:r>
      <w:r w:rsidRPr="00B811FD">
        <w:rPr>
          <w:rFonts w:ascii="Times New Roman" w:hAnsi="Times New Roman" w:cs="Times New Roman"/>
          <w:bCs/>
          <w:color w:val="000000"/>
        </w:rPr>
        <w:t>, including JWT, OAuth2, and custom permissions.</w:t>
      </w:r>
    </w:p>
    <w:p w14:paraId="4F033CE8" w14:textId="77777777" w:rsidR="00B811FD" w:rsidRPr="00B811FD" w:rsidRDefault="00B811FD" w:rsidP="00B811F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811FD">
        <w:rPr>
          <w:rFonts w:ascii="Times New Roman" w:hAnsi="Times New Roman" w:cs="Times New Roman"/>
          <w:bCs/>
          <w:color w:val="000000"/>
        </w:rPr>
        <w:t>Optimized Django applications for performance by leveraging caching mechanisms like Redis and Memcached.</w:t>
      </w:r>
    </w:p>
    <w:p w14:paraId="4A447AE7" w14:textId="3D021DC9" w:rsidR="00B811FD" w:rsidRPr="00B811FD" w:rsidRDefault="00B811FD" w:rsidP="00B811F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811FD">
        <w:rPr>
          <w:rFonts w:ascii="Times New Roman" w:hAnsi="Times New Roman" w:cs="Times New Roman"/>
          <w:bCs/>
          <w:color w:val="000000"/>
        </w:rPr>
        <w:t xml:space="preserve">Built asynchronous task processing systems using </w:t>
      </w:r>
      <w:r w:rsidRPr="00B811FD">
        <w:rPr>
          <w:rFonts w:ascii="Times New Roman" w:hAnsi="Times New Roman" w:cs="Times New Roman"/>
          <w:b/>
          <w:color w:val="000000"/>
        </w:rPr>
        <w:t>Django</w:t>
      </w:r>
      <w:r w:rsidRPr="00B811FD">
        <w:rPr>
          <w:rFonts w:ascii="Times New Roman" w:hAnsi="Times New Roman" w:cs="Times New Roman"/>
          <w:bCs/>
          <w:color w:val="000000"/>
        </w:rPr>
        <w:t xml:space="preserve"> and </w:t>
      </w:r>
      <w:r>
        <w:rPr>
          <w:rFonts w:ascii="Times New Roman" w:hAnsi="Times New Roman" w:cs="Times New Roman"/>
          <w:bCs/>
          <w:color w:val="000000"/>
        </w:rPr>
        <w:t xml:space="preserve">worked </w:t>
      </w:r>
      <w:r w:rsidRPr="00B811FD">
        <w:rPr>
          <w:rFonts w:ascii="Times New Roman" w:hAnsi="Times New Roman" w:cs="Times New Roman"/>
          <w:bCs/>
          <w:color w:val="000000"/>
        </w:rPr>
        <w:t xml:space="preserve">with message brokers like </w:t>
      </w:r>
      <w:r w:rsidRPr="00B811FD">
        <w:rPr>
          <w:rFonts w:ascii="Times New Roman" w:hAnsi="Times New Roman" w:cs="Times New Roman"/>
          <w:b/>
          <w:color w:val="000000"/>
        </w:rPr>
        <w:t>RabbitMQ</w:t>
      </w:r>
      <w:r w:rsidRPr="00B811FD">
        <w:rPr>
          <w:rFonts w:ascii="Times New Roman" w:hAnsi="Times New Roman" w:cs="Times New Roman"/>
          <w:bCs/>
          <w:color w:val="000000"/>
        </w:rPr>
        <w:t xml:space="preserve"> and Redis.</w:t>
      </w:r>
    </w:p>
    <w:p w14:paraId="402BDBF7" w14:textId="08A63A80" w:rsidR="00B811FD" w:rsidRPr="00B811FD" w:rsidRDefault="00B811FD" w:rsidP="00B811F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811FD">
        <w:rPr>
          <w:rFonts w:ascii="Times New Roman" w:hAnsi="Times New Roman" w:cs="Times New Roman"/>
          <w:bCs/>
          <w:color w:val="000000"/>
        </w:rPr>
        <w:t>Enhanced application security by implementing SQL injection prevention, secure authenticati</w:t>
      </w:r>
      <w:r>
        <w:rPr>
          <w:rFonts w:ascii="Times New Roman" w:hAnsi="Times New Roman" w:cs="Times New Roman"/>
          <w:bCs/>
          <w:color w:val="000000"/>
        </w:rPr>
        <w:t>ons</w:t>
      </w:r>
      <w:r w:rsidRPr="00B811FD">
        <w:rPr>
          <w:rFonts w:ascii="Times New Roman" w:hAnsi="Times New Roman" w:cs="Times New Roman"/>
          <w:bCs/>
          <w:color w:val="000000"/>
        </w:rPr>
        <w:t xml:space="preserve"> in </w:t>
      </w:r>
      <w:r w:rsidRPr="00B811FD">
        <w:rPr>
          <w:rFonts w:ascii="Times New Roman" w:hAnsi="Times New Roman" w:cs="Times New Roman"/>
          <w:b/>
          <w:color w:val="000000"/>
        </w:rPr>
        <w:t>Django</w:t>
      </w:r>
      <w:r w:rsidRPr="00B811FD">
        <w:rPr>
          <w:rFonts w:ascii="Times New Roman" w:hAnsi="Times New Roman" w:cs="Times New Roman"/>
          <w:bCs/>
          <w:color w:val="000000"/>
        </w:rPr>
        <w:t>.</w:t>
      </w:r>
    </w:p>
    <w:p w14:paraId="76B6E9A7" w14:textId="67753417" w:rsidR="00B811FD" w:rsidRPr="00FE0A70" w:rsidRDefault="00B811FD" w:rsidP="00B811F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811FD">
        <w:rPr>
          <w:rFonts w:ascii="Times New Roman" w:hAnsi="Times New Roman" w:cs="Times New Roman"/>
          <w:bCs/>
          <w:color w:val="000000"/>
        </w:rPr>
        <w:t xml:space="preserve">Integrated third-party libraries and APIs into </w:t>
      </w:r>
      <w:r w:rsidRPr="0043374F">
        <w:rPr>
          <w:rFonts w:ascii="Times New Roman" w:hAnsi="Times New Roman" w:cs="Times New Roman"/>
          <w:b/>
          <w:color w:val="000000"/>
        </w:rPr>
        <w:t>Django</w:t>
      </w:r>
      <w:r w:rsidRPr="00B811FD">
        <w:rPr>
          <w:rFonts w:ascii="Times New Roman" w:hAnsi="Times New Roman" w:cs="Times New Roman"/>
          <w:bCs/>
          <w:color w:val="000000"/>
        </w:rPr>
        <w:t xml:space="preserve"> applications, streamlining payment gateways</w:t>
      </w:r>
      <w:r>
        <w:rPr>
          <w:rFonts w:ascii="Times New Roman" w:hAnsi="Times New Roman" w:cs="Times New Roman"/>
          <w:bCs/>
          <w:color w:val="000000"/>
        </w:rPr>
        <w:t xml:space="preserve">, </w:t>
      </w:r>
      <w:r w:rsidRPr="00B811FD">
        <w:rPr>
          <w:rFonts w:ascii="Times New Roman" w:hAnsi="Times New Roman" w:cs="Times New Roman"/>
          <w:bCs/>
          <w:color w:val="000000"/>
        </w:rPr>
        <w:t>email notifications.</w:t>
      </w:r>
    </w:p>
    <w:p w14:paraId="169AC455" w14:textId="2E7420A9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for web and mobile applications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55BAFB6C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25C03A22" w14:textId="29D91C85" w:rsidR="006B7E5C" w:rsidRPr="0073021E" w:rsidRDefault="006B7E5C" w:rsidP="006B7E5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Developed Python solutions for real-time data analytics and machine learning model deployment in </w:t>
      </w:r>
      <w:r w:rsidRPr="006B7E5C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>.</w:t>
      </w:r>
    </w:p>
    <w:p w14:paraId="5A82DE5A" w14:textId="77777777" w:rsidR="006B7E5C" w:rsidRPr="0073021E" w:rsidRDefault="006B7E5C" w:rsidP="006B7E5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Automated </w:t>
      </w:r>
      <w:r w:rsidRPr="006B7E5C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cluster management and job scheduling using Python scripts and AWS </w:t>
      </w:r>
      <w:r w:rsidRPr="006B7E5C">
        <w:rPr>
          <w:rFonts w:ascii="Times New Roman" w:hAnsi="Times New Roman" w:cs="Times New Roman"/>
          <w:b/>
          <w:bCs/>
          <w:color w:val="000000"/>
        </w:rPr>
        <w:t>Lambda</w:t>
      </w:r>
      <w:r w:rsidRPr="0073021E">
        <w:rPr>
          <w:rFonts w:ascii="Times New Roman" w:hAnsi="Times New Roman" w:cs="Times New Roman"/>
          <w:color w:val="000000"/>
        </w:rPr>
        <w:t xml:space="preserve"> functions.</w:t>
      </w:r>
    </w:p>
    <w:p w14:paraId="6998FEC8" w14:textId="77777777" w:rsidR="006B7E5C" w:rsidRPr="0073021E" w:rsidRDefault="006B7E5C" w:rsidP="006B7E5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2D732190" w14:textId="77777777" w:rsidR="006B7E5C" w:rsidRPr="0073021E" w:rsidRDefault="006B7E5C" w:rsidP="006B7E5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>Utilized Python to build and optimize Databricks notebooks for interactive data exploration and analysis.</w:t>
      </w:r>
    </w:p>
    <w:p w14:paraId="25D6351C" w14:textId="2C499215" w:rsidR="006B7E5C" w:rsidRPr="006B7E5C" w:rsidRDefault="006B7E5C" w:rsidP="006B7E5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lastRenderedPageBreak/>
        <w:t xml:space="preserve">Developed monitoring solutions for </w:t>
      </w:r>
      <w:r w:rsidRPr="006B7E5C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jobs using Python and AWS CloudWatch, ensuring system reliability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0887B85B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1172136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>, 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CD87398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D4E4F4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9B299A">
        <w:rPr>
          <w:rFonts w:ascii="Times New Roman" w:hAnsi="Times New Roman" w:cs="Times New Roman"/>
          <w:b/>
          <w:bCs/>
        </w:rPr>
        <w:t>React.js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0EC8F6E3" w14:textId="538F9231" w:rsidR="00977D52" w:rsidRPr="00977D52" w:rsidRDefault="00977D52" w:rsidP="00977D52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977D52">
        <w:rPr>
          <w:rFonts w:ascii="Times New Roman" w:hAnsi="Times New Roman" w:cs="Times New Roman"/>
        </w:rPr>
        <w:t xml:space="preserve">Developed AI-driven applications using </w:t>
      </w:r>
      <w:r w:rsidRPr="00977D52">
        <w:rPr>
          <w:rFonts w:ascii="Times New Roman" w:hAnsi="Times New Roman" w:cs="Times New Roman"/>
          <w:b/>
          <w:bCs/>
        </w:rPr>
        <w:t>Azure Cognitive Services</w:t>
      </w:r>
      <w:r w:rsidRPr="00977D5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 i</w:t>
      </w:r>
      <w:r w:rsidRPr="00977D52">
        <w:rPr>
          <w:rFonts w:ascii="Times New Roman" w:hAnsi="Times New Roman" w:cs="Times New Roman"/>
        </w:rPr>
        <w:t>ntegrated Azure AI capabilities into Python</w:t>
      </w:r>
      <w:r>
        <w:rPr>
          <w:rFonts w:ascii="Times New Roman" w:hAnsi="Times New Roman" w:cs="Times New Roman"/>
        </w:rPr>
        <w:t xml:space="preserve"> applications</w:t>
      </w:r>
      <w:r w:rsidRPr="00977D52">
        <w:rPr>
          <w:rFonts w:ascii="Times New Roman" w:hAnsi="Times New Roman" w:cs="Times New Roman"/>
        </w:rPr>
        <w:t xml:space="preserve"> for natural language processing, language translation.</w:t>
      </w:r>
    </w:p>
    <w:p w14:paraId="6558B393" w14:textId="77777777" w:rsidR="00116832" w:rsidRDefault="00116832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Developed secure and scalable </w:t>
      </w:r>
      <w:r w:rsidRPr="00116832">
        <w:rPr>
          <w:rFonts w:ascii="Times New Roman" w:hAnsi="Times New Roman" w:cs="Times New Roman"/>
          <w:b/>
          <w:bCs/>
        </w:rPr>
        <w:t>RESTful APIs</w:t>
      </w:r>
      <w:r w:rsidRPr="00116832">
        <w:rPr>
          <w:rFonts w:ascii="Times New Roman" w:hAnsi="Times New Roman" w:cs="Times New Roman"/>
        </w:rPr>
        <w:t xml:space="preserve"> using Python and hosted them on </w:t>
      </w:r>
      <w:r w:rsidRPr="00116832">
        <w:rPr>
          <w:rFonts w:ascii="Times New Roman" w:hAnsi="Times New Roman" w:cs="Times New Roman"/>
          <w:b/>
          <w:bCs/>
        </w:rPr>
        <w:t>Azure API Management</w:t>
      </w:r>
      <w:r w:rsidRPr="00116832">
        <w:rPr>
          <w:rFonts w:ascii="Times New Roman" w:hAnsi="Times New Roman" w:cs="Times New Roman"/>
        </w:rPr>
        <w:t xml:space="preserve"> to manage traffic, security policies, and access controls effectively.</w:t>
      </w:r>
    </w:p>
    <w:p w14:paraId="7A950D39" w14:textId="28CF677D" w:rsidR="00977D52" w:rsidRPr="00977D52" w:rsidRDefault="00977D52" w:rsidP="00977D52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977D52">
        <w:rPr>
          <w:rFonts w:ascii="Times New Roman" w:hAnsi="Times New Roman" w:cs="Times New Roman"/>
        </w:rPr>
        <w:t>Built robust AI pipelines by integrating Azure Cognitive Services with Python</w:t>
      </w:r>
      <w:r>
        <w:rPr>
          <w:rFonts w:ascii="Times New Roman" w:hAnsi="Times New Roman" w:cs="Times New Roman"/>
        </w:rPr>
        <w:t xml:space="preserve"> </w:t>
      </w:r>
      <w:r w:rsidRPr="00977D52">
        <w:rPr>
          <w:rFonts w:ascii="Times New Roman" w:hAnsi="Times New Roman" w:cs="Times New Roman"/>
        </w:rPr>
        <w:t>APIs and applications.</w:t>
      </w:r>
    </w:p>
    <w:p w14:paraId="0BDC239F" w14:textId="174F2F54" w:rsidR="00977D52" w:rsidRDefault="00977D52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977D52">
        <w:rPr>
          <w:rFonts w:ascii="Times New Roman" w:hAnsi="Times New Roman" w:cs="Times New Roman"/>
        </w:rPr>
        <w:t xml:space="preserve">Automated data preprocessing and </w:t>
      </w:r>
      <w:r>
        <w:rPr>
          <w:rFonts w:ascii="Times New Roman" w:hAnsi="Times New Roman" w:cs="Times New Roman"/>
        </w:rPr>
        <w:t xml:space="preserve">Azure </w:t>
      </w:r>
      <w:r w:rsidRPr="00977D52">
        <w:rPr>
          <w:rFonts w:ascii="Times New Roman" w:hAnsi="Times New Roman" w:cs="Times New Roman"/>
          <w:b/>
          <w:bCs/>
        </w:rPr>
        <w:t>AI</w:t>
      </w:r>
      <w:r w:rsidRPr="00977D52">
        <w:rPr>
          <w:rFonts w:ascii="Times New Roman" w:hAnsi="Times New Roman" w:cs="Times New Roman"/>
        </w:rPr>
        <w:t xml:space="preserve"> model training pipelines using Azure Databricks and </w:t>
      </w:r>
      <w:r w:rsidRPr="00977D52">
        <w:rPr>
          <w:rFonts w:ascii="Times New Roman" w:hAnsi="Times New Roman" w:cs="Times New Roman"/>
          <w:b/>
          <w:bCs/>
        </w:rPr>
        <w:t>Azure AI</w:t>
      </w:r>
      <w:r w:rsidRPr="00977D52">
        <w:rPr>
          <w:rFonts w:ascii="Times New Roman" w:hAnsi="Times New Roman" w:cs="Times New Roman"/>
        </w:rPr>
        <w:t xml:space="preserve"> services.</w:t>
      </w:r>
    </w:p>
    <w:p w14:paraId="5F286DC4" w14:textId="280F1300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1CCD0B10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version-controlled deployments.</w:t>
      </w:r>
    </w:p>
    <w:p w14:paraId="5A57D6F3" w14:textId="30E4D72B" w:rsidR="00386653" w:rsidRDefault="00386653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robust data security protocols using </w:t>
      </w:r>
      <w:r w:rsidRPr="00386653">
        <w:rPr>
          <w:rFonts w:ascii="Times New Roman" w:hAnsi="Times New Roman" w:cs="Times New Roman"/>
          <w:b/>
          <w:bCs/>
        </w:rPr>
        <w:t>Azure Key Vault</w:t>
      </w:r>
      <w:r w:rsidRPr="00386653">
        <w:rPr>
          <w:rFonts w:ascii="Times New Roman" w:hAnsi="Times New Roman" w:cs="Times New Roman"/>
        </w:rPr>
        <w:t xml:space="preserve"> and </w:t>
      </w:r>
      <w:r w:rsidRPr="00386653">
        <w:rPr>
          <w:rFonts w:ascii="Times New Roman" w:hAnsi="Times New Roman" w:cs="Times New Roman"/>
          <w:b/>
          <w:bCs/>
        </w:rPr>
        <w:t>Azure Databricks Secrets</w:t>
      </w:r>
      <w:r w:rsidRPr="00386653">
        <w:rPr>
          <w:rFonts w:ascii="Times New Roman" w:hAnsi="Times New Roman" w:cs="Times New Roman"/>
        </w:rPr>
        <w:t xml:space="preserve"> to protect sensitive information</w:t>
      </w:r>
      <w:r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</w:rPr>
        <w:t>within Python applications.</w:t>
      </w:r>
    </w:p>
    <w:p w14:paraId="6BF07DCD" w14:textId="77777777" w:rsidR="00116832" w:rsidRDefault="0011683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Containerized Python applications using </w:t>
      </w:r>
      <w:r w:rsidRPr="00116832">
        <w:rPr>
          <w:rFonts w:ascii="Times New Roman" w:hAnsi="Times New Roman" w:cs="Times New Roman"/>
          <w:b/>
          <w:bCs/>
        </w:rPr>
        <w:t>Docker</w:t>
      </w:r>
      <w:r w:rsidRPr="00116832">
        <w:rPr>
          <w:rFonts w:ascii="Times New Roman" w:hAnsi="Times New Roman" w:cs="Times New Roman"/>
        </w:rPr>
        <w:t xml:space="preserve"> and deployed them to </w:t>
      </w:r>
      <w:r w:rsidRPr="00116832">
        <w:rPr>
          <w:rFonts w:ascii="Times New Roman" w:hAnsi="Times New Roman" w:cs="Times New Roman"/>
          <w:b/>
          <w:bCs/>
        </w:rPr>
        <w:t>Azure Kubernetes Service (AKS)</w:t>
      </w:r>
      <w:r w:rsidRPr="00116832">
        <w:rPr>
          <w:rFonts w:ascii="Times New Roman" w:hAnsi="Times New Roman" w:cs="Times New Roman"/>
        </w:rPr>
        <w:t xml:space="preserve"> for scalable microservices architecture and improved application management.</w:t>
      </w:r>
    </w:p>
    <w:p w14:paraId="26D9891E" w14:textId="5294CA8E" w:rsidR="00386653" w:rsidRDefault="003C24B1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 Python</w:t>
      </w:r>
      <w:r w:rsidR="00386653" w:rsidRPr="00386653">
        <w:rPr>
          <w:rFonts w:ascii="Times New Roman" w:hAnsi="Times New Roman" w:cs="Times New Roman"/>
        </w:rPr>
        <w:t xml:space="preserve"> with external APIs to pull data into </w:t>
      </w:r>
      <w:r w:rsidR="00386653" w:rsidRPr="00386653">
        <w:rPr>
          <w:rFonts w:ascii="Times New Roman" w:hAnsi="Times New Roman" w:cs="Times New Roman"/>
          <w:b/>
          <w:bCs/>
        </w:rPr>
        <w:t>Databricks</w:t>
      </w:r>
      <w:r w:rsidR="00386653" w:rsidRPr="00386653">
        <w:rPr>
          <w:rFonts w:ascii="Times New Roman" w:hAnsi="Times New Roman" w:cs="Times New Roman"/>
        </w:rPr>
        <w:t xml:space="preserve">, </w:t>
      </w:r>
      <w:r w:rsidR="00386653">
        <w:rPr>
          <w:rFonts w:ascii="Times New Roman" w:hAnsi="Times New Roman" w:cs="Times New Roman"/>
        </w:rPr>
        <w:t>using</w:t>
      </w:r>
      <w:r w:rsidR="00386653" w:rsidRPr="00386653">
        <w:rPr>
          <w:rFonts w:ascii="Times New Roman" w:hAnsi="Times New Roman" w:cs="Times New Roman"/>
        </w:rPr>
        <w:t xml:space="preserve"> </w:t>
      </w:r>
      <w:r w:rsidR="00386653" w:rsidRPr="00386653">
        <w:rPr>
          <w:rFonts w:ascii="Times New Roman" w:hAnsi="Times New Roman" w:cs="Times New Roman"/>
          <w:b/>
          <w:bCs/>
        </w:rPr>
        <w:t>Azure Functions</w:t>
      </w:r>
      <w:r w:rsidR="00386653" w:rsidRPr="00386653">
        <w:rPr>
          <w:rFonts w:ascii="Times New Roman" w:hAnsi="Times New Roman" w:cs="Times New Roman"/>
        </w:rPr>
        <w:t xml:space="preserve"> for handling data</w:t>
      </w:r>
      <w:r>
        <w:rPr>
          <w:rFonts w:ascii="Times New Roman" w:hAnsi="Times New Roman" w:cs="Times New Roman"/>
        </w:rPr>
        <w:t>.</w:t>
      </w:r>
    </w:p>
    <w:p w14:paraId="08C2B350" w14:textId="0D21A00B" w:rsidR="00F72A43" w:rsidRDefault="00F72A43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72A43">
        <w:rPr>
          <w:rFonts w:ascii="Times New Roman" w:hAnsi="Times New Roman" w:cs="Times New Roman"/>
        </w:rPr>
        <w:t xml:space="preserve">Integrated Python scripts </w:t>
      </w:r>
      <w:r>
        <w:rPr>
          <w:rFonts w:ascii="Times New Roman" w:hAnsi="Times New Roman" w:cs="Times New Roman"/>
        </w:rPr>
        <w:t>in</w:t>
      </w:r>
      <w:r w:rsidRPr="00F72A43">
        <w:rPr>
          <w:rFonts w:ascii="Times New Roman" w:hAnsi="Times New Roman" w:cs="Times New Roman"/>
        </w:rPr>
        <w:t xml:space="preserve"> </w:t>
      </w:r>
      <w:r w:rsidRPr="00F72A43">
        <w:rPr>
          <w:rFonts w:ascii="Times New Roman" w:hAnsi="Times New Roman" w:cs="Times New Roman"/>
          <w:b/>
          <w:bCs/>
        </w:rPr>
        <w:t>Azure Logic Apps</w:t>
      </w:r>
      <w:r w:rsidRPr="00F72A43">
        <w:rPr>
          <w:rFonts w:ascii="Times New Roman" w:hAnsi="Times New Roman" w:cs="Times New Roman"/>
        </w:rPr>
        <w:t xml:space="preserve"> to create complex workflows </w:t>
      </w:r>
      <w:r>
        <w:rPr>
          <w:rFonts w:ascii="Times New Roman" w:hAnsi="Times New Roman" w:cs="Times New Roman"/>
        </w:rPr>
        <w:t>and</w:t>
      </w:r>
      <w:r w:rsidRPr="00F72A43">
        <w:rPr>
          <w:rFonts w:ascii="Times New Roman" w:hAnsi="Times New Roman" w:cs="Times New Roman"/>
        </w:rPr>
        <w:t xml:space="preserve"> automate data processing</w:t>
      </w:r>
      <w:r>
        <w:rPr>
          <w:rFonts w:ascii="Times New Roman" w:hAnsi="Times New Roman" w:cs="Times New Roman"/>
        </w:rPr>
        <w:t xml:space="preserve"> for services.</w:t>
      </w:r>
    </w:p>
    <w:p w14:paraId="512A2ACC" w14:textId="07E516F7" w:rsidR="003C24B1" w:rsidRDefault="003C24B1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3C24B1">
        <w:rPr>
          <w:rFonts w:ascii="Times New Roman" w:hAnsi="Times New Roman" w:cs="Times New Roman"/>
        </w:rPr>
        <w:t xml:space="preserve"> </w:t>
      </w:r>
      <w:r w:rsidRPr="003C24B1">
        <w:rPr>
          <w:rFonts w:ascii="Times New Roman" w:hAnsi="Times New Roman" w:cs="Times New Roman"/>
          <w:b/>
          <w:bCs/>
        </w:rPr>
        <w:t>Azure Blob Storage</w:t>
      </w:r>
      <w:r w:rsidRPr="003C24B1">
        <w:rPr>
          <w:rFonts w:ascii="Times New Roman" w:hAnsi="Times New Roman" w:cs="Times New Roman"/>
        </w:rPr>
        <w:t xml:space="preserve"> and </w:t>
      </w:r>
      <w:r w:rsidRPr="003C24B1">
        <w:rPr>
          <w:rFonts w:ascii="Times New Roman" w:hAnsi="Times New Roman" w:cs="Times New Roman"/>
          <w:b/>
          <w:bCs/>
        </w:rPr>
        <w:t>Azure File Storage</w:t>
      </w:r>
      <w:r w:rsidRPr="003C24B1">
        <w:rPr>
          <w:rFonts w:ascii="Times New Roman" w:hAnsi="Times New Roman" w:cs="Times New Roman"/>
        </w:rPr>
        <w:t xml:space="preserve"> for large-scale storage solutions, implementing Python scripts for efficient data storage and retrieval operations.</w:t>
      </w:r>
    </w:p>
    <w:p w14:paraId="05B32430" w14:textId="24119266" w:rsidR="00116832" w:rsidRPr="006A7C78" w:rsidRDefault="00116832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>Implemented</w:t>
      </w:r>
      <w:r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</w:rPr>
        <w:t xml:space="preserve">event-driven architectures </w:t>
      </w:r>
      <w:r>
        <w:rPr>
          <w:rFonts w:ascii="Times New Roman" w:hAnsi="Times New Roman" w:cs="Times New Roman"/>
        </w:rPr>
        <w:t>with</w:t>
      </w:r>
      <w:r w:rsidRPr="00116832"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  <w:b/>
          <w:bCs/>
        </w:rPr>
        <w:t>Azure Event Grid</w:t>
      </w:r>
      <w:r w:rsidRPr="00116832">
        <w:rPr>
          <w:rFonts w:ascii="Times New Roman" w:hAnsi="Times New Roman" w:cs="Times New Roman"/>
        </w:rPr>
        <w:t xml:space="preserve"> to enable seamless communicatio</w:t>
      </w:r>
      <w:r>
        <w:rPr>
          <w:rFonts w:ascii="Times New Roman" w:hAnsi="Times New Roman" w:cs="Times New Roman"/>
        </w:rPr>
        <w:t>n</w:t>
      </w:r>
      <w:r w:rsidRPr="00116832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</w:rPr>
        <w:t>services.</w:t>
      </w:r>
    </w:p>
    <w:p w14:paraId="2AA62090" w14:textId="342AD496" w:rsid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51917F5E" w14:textId="7F0739A9" w:rsidR="000063A7" w:rsidRPr="000466EA" w:rsidRDefault="000466EA" w:rsidP="000466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063A7" w:rsidRPr="002621A6">
        <w:rPr>
          <w:rFonts w:ascii="Times New Roman" w:hAnsi="Times New Roman" w:cs="Times New Roman"/>
        </w:rPr>
        <w:t xml:space="preserve"> scripts</w:t>
      </w:r>
      <w:r>
        <w:rPr>
          <w:rFonts w:ascii="Times New Roman" w:hAnsi="Times New Roman" w:cs="Times New Roman"/>
        </w:rPr>
        <w:t xml:space="preserve"> in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Unit</w:t>
      </w:r>
      <w:r w:rsidR="000063A7" w:rsidRPr="002621A6">
        <w:rPr>
          <w:rFonts w:ascii="Times New Roman" w:hAnsi="Times New Roman" w:cs="Times New Roman"/>
        </w:rPr>
        <w:t xml:space="preserve">, </w:t>
      </w:r>
      <w:r w:rsidR="000063A7" w:rsidRPr="002621A6">
        <w:rPr>
          <w:rFonts w:ascii="Times New Roman" w:hAnsi="Times New Roman" w:cs="Times New Roman"/>
          <w:b/>
          <w:bCs/>
        </w:rPr>
        <w:t>Python</w:t>
      </w:r>
      <w:r w:rsidR="000063A7" w:rsidRPr="002621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est </w:t>
      </w:r>
      <w:r w:rsidR="000063A7" w:rsidRPr="006B5A42">
        <w:rPr>
          <w:rFonts w:ascii="Times New Roman" w:hAnsi="Times New Roman" w:cs="Times New Roman"/>
        </w:rPr>
        <w:t>framework</w:t>
      </w:r>
      <w:r>
        <w:rPr>
          <w:rFonts w:ascii="Times New Roman" w:hAnsi="Times New Roman" w:cs="Times New Roman"/>
        </w:rPr>
        <w:t>s</w:t>
      </w:r>
      <w:r w:rsidR="000063A7" w:rsidRPr="002621A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</w:t>
      </w:r>
      <w:r w:rsidR="000063A7" w:rsidRPr="000466EA">
        <w:rPr>
          <w:rFonts w:ascii="Times New Roman" w:hAnsi="Times New Roman" w:cs="Times New Roman"/>
        </w:rPr>
        <w:t xml:space="preserve">eveloped </w:t>
      </w:r>
      <w:r w:rsidR="000063A7" w:rsidRPr="000466EA">
        <w:rPr>
          <w:rFonts w:ascii="Times New Roman" w:hAnsi="Times New Roman" w:cs="Times New Roman"/>
          <w:b/>
          <w:bCs/>
        </w:rPr>
        <w:t>business</w:t>
      </w:r>
      <w:r w:rsidR="000063A7" w:rsidRPr="000466EA">
        <w:rPr>
          <w:rFonts w:ascii="Times New Roman" w:hAnsi="Times New Roman" w:cs="Times New Roman"/>
        </w:rPr>
        <w:t xml:space="preserve"> </w:t>
      </w:r>
      <w:r w:rsidR="000063A7" w:rsidRPr="000466EA">
        <w:rPr>
          <w:rFonts w:ascii="Times New Roman" w:hAnsi="Times New Roman" w:cs="Times New Roman"/>
          <w:b/>
          <w:bCs/>
        </w:rPr>
        <w:t>logic</w:t>
      </w:r>
      <w:r w:rsidR="000063A7" w:rsidRPr="000466E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="000063A7" w:rsidRPr="000466EA">
        <w:rPr>
          <w:rFonts w:ascii="Times New Roman" w:hAnsi="Times New Roman" w:cs="Times New Roman"/>
        </w:rPr>
        <w:t xml:space="preserve"> </w:t>
      </w:r>
      <w:r w:rsidR="006C79C1" w:rsidRPr="000466EA">
        <w:rPr>
          <w:rFonts w:ascii="Times New Roman" w:hAnsi="Times New Roman" w:cs="Times New Roman"/>
          <w:b/>
          <w:bCs/>
        </w:rPr>
        <w:t>Python</w:t>
      </w:r>
      <w:r>
        <w:rPr>
          <w:rFonts w:ascii="Times New Roman" w:hAnsi="Times New Roman" w:cs="Times New Roman"/>
          <w:b/>
          <w:bCs/>
        </w:rPr>
        <w:t xml:space="preserve">, </w:t>
      </w:r>
      <w:r w:rsidR="008E668F" w:rsidRPr="000466EA">
        <w:rPr>
          <w:rFonts w:ascii="Times New Roman" w:hAnsi="Times New Roman" w:cs="Times New Roman"/>
          <w:b/>
          <w:bCs/>
        </w:rPr>
        <w:t>Java</w:t>
      </w:r>
      <w:r w:rsidR="000063A7" w:rsidRPr="000466EA">
        <w:rPr>
          <w:rFonts w:ascii="Times New Roman" w:hAnsi="Times New Roman" w:cs="Times New Roman"/>
        </w:rPr>
        <w:t xml:space="preserve"> to implement plannin</w:t>
      </w:r>
      <w:r>
        <w:rPr>
          <w:rFonts w:ascii="Times New Roman" w:hAnsi="Times New Roman" w:cs="Times New Roman"/>
        </w:rPr>
        <w:t>g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3E9ECEFB" w14:textId="3EA7401E" w:rsidR="00112659" w:rsidRPr="00112659" w:rsidRDefault="00112659" w:rsidP="0011265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977D52">
        <w:rPr>
          <w:rFonts w:ascii="Times New Roman" w:hAnsi="Times New Roman" w:cs="Times New Roman"/>
        </w:rPr>
        <w:t>Created Python scripts to interact with Azure Cognitive Search, enabling intelligent document search</w:t>
      </w:r>
      <w:r>
        <w:rPr>
          <w:rFonts w:ascii="Times New Roman" w:hAnsi="Times New Roman" w:cs="Times New Roman"/>
        </w:rPr>
        <w:t xml:space="preserve">, </w:t>
      </w:r>
      <w:r w:rsidRPr="00977D52">
        <w:rPr>
          <w:rFonts w:ascii="Times New Roman" w:hAnsi="Times New Roman" w:cs="Times New Roman"/>
        </w:rPr>
        <w:t>data discovery.</w:t>
      </w:r>
    </w:p>
    <w:p w14:paraId="57821BAC" w14:textId="15B3F626" w:rsidR="00977D52" w:rsidRPr="00112659" w:rsidRDefault="00977D52" w:rsidP="0011265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977D52">
        <w:rPr>
          <w:rFonts w:ascii="Times New Roman" w:hAnsi="Times New Roman" w:cs="Times New Roman"/>
        </w:rPr>
        <w:lastRenderedPageBreak/>
        <w:t xml:space="preserve">Orchestrated </w:t>
      </w:r>
      <w:r w:rsidR="00112659">
        <w:rPr>
          <w:rFonts w:ascii="Times New Roman" w:hAnsi="Times New Roman" w:cs="Times New Roman"/>
        </w:rPr>
        <w:t xml:space="preserve">ML </w:t>
      </w:r>
      <w:r w:rsidRPr="00977D52">
        <w:rPr>
          <w:rFonts w:ascii="Times New Roman" w:hAnsi="Times New Roman" w:cs="Times New Roman"/>
        </w:rPr>
        <w:t>workflows using Azure Logic Apps to automate complex AI processes</w:t>
      </w:r>
      <w:r w:rsidR="00112659">
        <w:rPr>
          <w:rFonts w:ascii="Times New Roman" w:hAnsi="Times New Roman" w:cs="Times New Roman"/>
        </w:rPr>
        <w:t>, d</w:t>
      </w:r>
      <w:r w:rsidRPr="00112659">
        <w:rPr>
          <w:rFonts w:ascii="Times New Roman" w:hAnsi="Times New Roman" w:cs="Times New Roman"/>
        </w:rPr>
        <w:t>eployed AI models to Azure Kubernetes Service (AKS) for high-availability inference with seamless scaling.</w:t>
      </w:r>
    </w:p>
    <w:p w14:paraId="38759279" w14:textId="77777777" w:rsidR="00977D52" w:rsidRPr="00977D52" w:rsidRDefault="00977D52" w:rsidP="00977D52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977D52">
        <w:rPr>
          <w:rFonts w:ascii="Times New Roman" w:hAnsi="Times New Roman" w:cs="Times New Roman"/>
        </w:rPr>
        <w:t xml:space="preserve">Conducted performance tuning and optimization for </w:t>
      </w:r>
      <w:r w:rsidRPr="00112659">
        <w:rPr>
          <w:rFonts w:ascii="Times New Roman" w:hAnsi="Times New Roman" w:cs="Times New Roman"/>
          <w:b/>
          <w:bCs/>
        </w:rPr>
        <w:t>Azure Cognitive Service APIs</w:t>
      </w:r>
      <w:r w:rsidRPr="00977D52">
        <w:rPr>
          <w:rFonts w:ascii="Times New Roman" w:hAnsi="Times New Roman" w:cs="Times New Roman"/>
        </w:rPr>
        <w:t xml:space="preserve"> used in Python applications to improve latency and response times.</w:t>
      </w:r>
    </w:p>
    <w:p w14:paraId="43BC46CC" w14:textId="05C7124A" w:rsidR="0008519E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with big data tools to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="00386653">
        <w:rPr>
          <w:rFonts w:ascii="Times New Roman" w:hAnsi="Times New Roman" w:cs="Times New Roman"/>
        </w:rPr>
        <w:t>.</w:t>
      </w:r>
    </w:p>
    <w:p w14:paraId="3E87A74C" w14:textId="24E0F819" w:rsidR="00116832" w:rsidRDefault="00116832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Managed code versioning and CI/CD pipelines using </w:t>
      </w:r>
      <w:r w:rsidRPr="00116832">
        <w:rPr>
          <w:rFonts w:ascii="Times New Roman" w:hAnsi="Times New Roman" w:cs="Times New Roman"/>
          <w:b/>
          <w:bCs/>
        </w:rPr>
        <w:t>Azure DevOps</w:t>
      </w:r>
      <w:r w:rsidRPr="00116832">
        <w:rPr>
          <w:rFonts w:ascii="Times New Roman" w:hAnsi="Times New Roman" w:cs="Times New Roman"/>
        </w:rPr>
        <w:t>, ensuring continuous integration of Databricks projects with automated testing and validation.</w:t>
      </w:r>
    </w:p>
    <w:p w14:paraId="62D5E0D1" w14:textId="5AEDD97E" w:rsidR="00386653" w:rsidRPr="006C79C1" w:rsidRDefault="00386653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Deployed Python-based functions on </w:t>
      </w:r>
      <w:r w:rsidRPr="00386653">
        <w:rPr>
          <w:rFonts w:ascii="Times New Roman" w:hAnsi="Times New Roman" w:cs="Times New Roman"/>
          <w:b/>
          <w:bCs/>
        </w:rPr>
        <w:t>Azure Functions</w:t>
      </w:r>
      <w:r w:rsidRPr="00386653">
        <w:rPr>
          <w:rFonts w:ascii="Times New Roman" w:hAnsi="Times New Roman" w:cs="Times New Roman"/>
        </w:rPr>
        <w:t xml:space="preserve"> for executing serverless computing tasks that integrated with </w:t>
      </w:r>
      <w:r w:rsidRPr="00386653">
        <w:rPr>
          <w:rFonts w:ascii="Times New Roman" w:hAnsi="Times New Roman" w:cs="Times New Roman"/>
          <w:b/>
          <w:bCs/>
        </w:rPr>
        <w:t xml:space="preserve">Databricks </w:t>
      </w:r>
      <w:r w:rsidRPr="00386653">
        <w:rPr>
          <w:rFonts w:ascii="Times New Roman" w:hAnsi="Times New Roman" w:cs="Times New Roman"/>
        </w:rPr>
        <w:t>workflows for extended capabilities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66808028" w14:textId="20DA5CAD" w:rsidR="000063A7" w:rsidRPr="00386653" w:rsidRDefault="000063A7" w:rsidP="004B027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integration</w:t>
      </w:r>
      <w:r w:rsidR="004B0275">
        <w:rPr>
          <w:rFonts w:ascii="Times New Roman" w:hAnsi="Times New Roman" w:cs="Times New Roman"/>
        </w:rPr>
        <w:t>, handled</w:t>
      </w:r>
      <w:r w:rsidR="004B0275" w:rsidRPr="002621A6">
        <w:rPr>
          <w:rFonts w:ascii="Times New Roman" w:hAnsi="Times New Roman" w:cs="Times New Roman"/>
        </w:rPr>
        <w:t xml:space="preserve"> </w:t>
      </w:r>
      <w:r w:rsidR="004B0275">
        <w:rPr>
          <w:rFonts w:ascii="Times New Roman" w:hAnsi="Times New Roman" w:cs="Times New Roman"/>
        </w:rPr>
        <w:t xml:space="preserve">every </w:t>
      </w:r>
      <w:r w:rsidR="002A2230">
        <w:rPr>
          <w:rFonts w:ascii="Times New Roman" w:hAnsi="Times New Roman" w:cs="Times New Roman"/>
        </w:rPr>
        <w:t xml:space="preserve">phase in </w:t>
      </w:r>
      <w:r w:rsidR="002A2230">
        <w:rPr>
          <w:rFonts w:ascii="Times New Roman" w:hAnsi="Times New Roman" w:cs="Times New Roman"/>
          <w:b/>
          <w:bCs/>
        </w:rPr>
        <w:t>SDLC.</w:t>
      </w:r>
    </w:p>
    <w:p w14:paraId="13C2E1C8" w14:textId="124EAF4A" w:rsidR="00386653" w:rsidRPr="004B0275" w:rsidRDefault="00386653" w:rsidP="004B027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Azure Monitor</w:t>
      </w:r>
      <w:r>
        <w:rPr>
          <w:rFonts w:ascii="Times New Roman" w:hAnsi="Times New Roman" w:cs="Times New Roman"/>
        </w:rPr>
        <w:t>,</w:t>
      </w:r>
      <w:r w:rsidRPr="00386653"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0196A3A7" w14:textId="38F395CE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100AB35A" w14:textId="1916AA5C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Pr="0008519E">
        <w:rPr>
          <w:rFonts w:ascii="Times New Roman" w:hAnsi="Times New Roman" w:cs="Times New Roman"/>
        </w:rPr>
        <w:t xml:space="preserve"> to build predictive models for identifying</w:t>
      </w:r>
      <w:r>
        <w:rPr>
          <w:rFonts w:ascii="Times New Roman" w:hAnsi="Times New Roman" w:cs="Times New Roman"/>
        </w:rPr>
        <w:t xml:space="preserve"> risks and </w:t>
      </w:r>
      <w:r w:rsidR="00631C6E">
        <w:rPr>
          <w:rFonts w:ascii="Times New Roman" w:hAnsi="Times New Roman" w:cs="Times New Roman"/>
        </w:rPr>
        <w:t>improving</w:t>
      </w:r>
      <w:r>
        <w:rPr>
          <w:rFonts w:ascii="Times New Roman" w:hAnsi="Times New Roman" w:cs="Times New Roman"/>
        </w:rPr>
        <w:t xml:space="preserve"> customer outcome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4D61711" w14:textId="76FEBF2C" w:rsidR="00755ED8" w:rsidRPr="00755ED8" w:rsidRDefault="000F380E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</w:t>
      </w:r>
      <w:r w:rsidR="00755ED8">
        <w:rPr>
          <w:rFonts w:ascii="Times New Roman" w:hAnsi="Times New Roman" w:cs="Times New Roman"/>
        </w:rPr>
        <w:t>, i</w:t>
      </w:r>
      <w:r w:rsidR="00755ED8" w:rsidRPr="00755ED8">
        <w:rPr>
          <w:rFonts w:ascii="Times New Roman" w:hAnsi="Times New Roman" w:cs="Times New Roman"/>
        </w:rPr>
        <w:t xml:space="preserve">mplemented </w:t>
      </w:r>
      <w:r w:rsidR="00755ED8" w:rsidRPr="00755ED8">
        <w:rPr>
          <w:rFonts w:ascii="Times New Roman" w:hAnsi="Times New Roman" w:cs="Times New Roman"/>
          <w:b/>
          <w:bCs/>
        </w:rPr>
        <w:t>client</w:t>
      </w:r>
      <w:r w:rsidR="00755ED8" w:rsidRPr="00755ED8">
        <w:rPr>
          <w:rFonts w:ascii="Times New Roman" w:hAnsi="Times New Roman" w:cs="Times New Roman"/>
        </w:rPr>
        <w:t>-</w:t>
      </w:r>
      <w:r w:rsidR="00755ED8" w:rsidRPr="00755ED8">
        <w:rPr>
          <w:rFonts w:ascii="Times New Roman" w:hAnsi="Times New Roman" w:cs="Times New Roman"/>
          <w:b/>
          <w:bCs/>
        </w:rPr>
        <w:t>side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validation</w:t>
      </w:r>
      <w:r w:rsidR="00755ED8" w:rsidRPr="00755ED8">
        <w:rPr>
          <w:rFonts w:ascii="Times New Roman" w:hAnsi="Times New Roman" w:cs="Times New Roman"/>
        </w:rPr>
        <w:t xml:space="preserve"> using </w:t>
      </w:r>
      <w:r w:rsidR="00755ED8" w:rsidRPr="00755ED8">
        <w:rPr>
          <w:rFonts w:ascii="Times New Roman" w:hAnsi="Times New Roman" w:cs="Times New Roman"/>
          <w:b/>
          <w:bCs/>
        </w:rPr>
        <w:t>JavaScript</w:t>
      </w:r>
      <w:r w:rsidR="00755ED8" w:rsidRPr="00755ED8">
        <w:rPr>
          <w:rFonts w:ascii="Times New Roman" w:hAnsi="Times New Roman" w:cs="Times New Roman"/>
        </w:rPr>
        <w:t xml:space="preserve"> and created </w:t>
      </w:r>
      <w:r w:rsidR="00755ED8" w:rsidRPr="00755ED8">
        <w:rPr>
          <w:rFonts w:ascii="Times New Roman" w:hAnsi="Times New Roman" w:cs="Times New Roman"/>
          <w:b/>
          <w:bCs/>
        </w:rPr>
        <w:t>PyUnit</w:t>
      </w:r>
      <w:r w:rsidR="00755ED8" w:rsidRPr="00755ED8">
        <w:rPr>
          <w:rFonts w:ascii="Times New Roman" w:hAnsi="Times New Roman" w:cs="Times New Roman"/>
        </w:rPr>
        <w:t xml:space="preserve"> test cases for </w:t>
      </w:r>
      <w:r w:rsidR="00755ED8" w:rsidRPr="00755ED8">
        <w:rPr>
          <w:rFonts w:ascii="Times New Roman" w:hAnsi="Times New Roman" w:cs="Times New Roman"/>
          <w:b/>
          <w:bCs/>
        </w:rPr>
        <w:t>unit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testing</w:t>
      </w:r>
      <w:r w:rsidR="00755ED8" w:rsidRPr="00755ED8">
        <w:rPr>
          <w:rFonts w:ascii="Times New Roman" w:hAnsi="Times New Roman" w:cs="Times New Roman"/>
        </w:rPr>
        <w:t>.</w:t>
      </w:r>
    </w:p>
    <w:p w14:paraId="243F91BD" w14:textId="77777777" w:rsidR="00755ED8" w:rsidRPr="002158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1E76337" w14:textId="782F1AC7" w:rsidR="00755ED8" w:rsidRPr="00755ED8" w:rsidRDefault="00755ED8" w:rsidP="00755ED8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robust unit tests within </w:t>
      </w:r>
      <w:r w:rsidRPr="00755ED8">
        <w:rPr>
          <w:rFonts w:ascii="Times New Roman" w:hAnsi="Times New Roman" w:cs="Times New Roman"/>
          <w:b/>
          <w:bCs/>
        </w:rPr>
        <w:t>Databricks notebooks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PyTest</w:t>
      </w:r>
      <w:r w:rsidRPr="00755ED8">
        <w:rPr>
          <w:rFonts w:ascii="Times New Roman" w:hAnsi="Times New Roman" w:cs="Times New Roman"/>
        </w:rPr>
        <w:t>, ensuring the reliability of data pipelines</w:t>
      </w:r>
      <w:r>
        <w:rPr>
          <w:rFonts w:ascii="Times New Roman" w:hAnsi="Times New Roman" w:cs="Times New Roman"/>
        </w:rPr>
        <w:t>.</w:t>
      </w:r>
    </w:p>
    <w:p w14:paraId="6A2F1C1D" w14:textId="0E614D67" w:rsidR="006B5A42" w:rsidRP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0F380E" w:rsidRPr="00755ED8">
        <w:rPr>
          <w:rFonts w:ascii="Times New Roman" w:hAnsi="Times New Roman" w:cs="Times New Roman"/>
        </w:rPr>
        <w:t xml:space="preserve">onstructed data tables using </w:t>
      </w:r>
      <w:r w:rsidR="000F380E" w:rsidRPr="00755ED8">
        <w:rPr>
          <w:rFonts w:ascii="Times New Roman" w:hAnsi="Times New Roman" w:cs="Times New Roman"/>
          <w:b/>
          <w:bCs/>
        </w:rPr>
        <w:t>PyQt</w:t>
      </w:r>
      <w:r w:rsidR="000F380E" w:rsidRPr="00755ED8">
        <w:rPr>
          <w:rFonts w:ascii="Times New Roman" w:hAnsi="Times New Roman" w:cs="Times New Roman"/>
        </w:rPr>
        <w:t xml:space="preserve"> to display customer information, facilitating the manipulation of customer records.</w:t>
      </w:r>
    </w:p>
    <w:p w14:paraId="1C09CEAD" w14:textId="6BE29DEE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</w:t>
      </w:r>
      <w:r w:rsidR="001358F6">
        <w:rPr>
          <w:rFonts w:ascii="Times New Roman" w:hAnsi="Times New Roman" w:cs="Times New Roman"/>
        </w:rPr>
        <w:t>g</w:t>
      </w:r>
      <w:r w:rsidRPr="006C79C1">
        <w:rPr>
          <w:rFonts w:ascii="Times New Roman" w:hAnsi="Times New Roman" w:cs="Times New Roman"/>
        </w:rPr>
        <w:t xml:space="preserve"> using </w:t>
      </w:r>
      <w:r w:rsidRPr="001358F6">
        <w:rPr>
          <w:rFonts w:ascii="Times New Roman" w:hAnsi="Times New Roman" w:cs="Times New Roman"/>
          <w:b/>
          <w:bCs/>
        </w:rPr>
        <w:t>ELK Stack</w:t>
      </w:r>
      <w:r w:rsidRPr="006C79C1">
        <w:rPr>
          <w:rFonts w:ascii="Times New Roman" w:hAnsi="Times New Roman" w:cs="Times New Roman"/>
        </w:rPr>
        <w:t xml:space="preserve"> to support traceability</w:t>
      </w:r>
      <w:r w:rsidR="001358F6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>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40C17BE6" w14:textId="698CCACB" w:rsidR="00755ED8" w:rsidRPr="00997A64" w:rsidRDefault="00E12A9B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385B79A8" w14:textId="66F281D5" w:rsid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reated Python-based automation scripts to manage and scale </w:t>
      </w:r>
      <w:r w:rsidRPr="00755ED8">
        <w:rPr>
          <w:rFonts w:ascii="Times New Roman" w:hAnsi="Times New Roman" w:cs="Times New Roman"/>
          <w:b/>
          <w:bCs/>
        </w:rPr>
        <w:t>Azure</w:t>
      </w:r>
      <w:r w:rsidRPr="00755ED8">
        <w:rPr>
          <w:rFonts w:ascii="Times New Roman" w:hAnsi="Times New Roman" w:cs="Times New Roman"/>
        </w:rPr>
        <w:t xml:space="preserve"> resources dynamically, using </w:t>
      </w:r>
      <w:r w:rsidRPr="00755ED8">
        <w:rPr>
          <w:rFonts w:ascii="Times New Roman" w:hAnsi="Times New Roman" w:cs="Times New Roman"/>
          <w:b/>
          <w:bCs/>
        </w:rPr>
        <w:t>Azure Resource Manager</w:t>
      </w:r>
      <w:r w:rsidRPr="00755ED8">
        <w:rPr>
          <w:rFonts w:ascii="Times New Roman" w:hAnsi="Times New Roman" w:cs="Times New Roman"/>
        </w:rPr>
        <w:t xml:space="preserve"> (ARM) templates and </w:t>
      </w:r>
      <w:r w:rsidRPr="00755ED8">
        <w:rPr>
          <w:rFonts w:ascii="Times New Roman" w:hAnsi="Times New Roman" w:cs="Times New Roman"/>
          <w:b/>
          <w:bCs/>
        </w:rPr>
        <w:t>Azure SDKs</w:t>
      </w:r>
      <w:r w:rsidRPr="00755ED8">
        <w:rPr>
          <w:rFonts w:ascii="Times New Roman" w:hAnsi="Times New Roman" w:cs="Times New Roman"/>
        </w:rPr>
        <w:t>.</w:t>
      </w:r>
    </w:p>
    <w:p w14:paraId="4A8276EF" w14:textId="362DC82E" w:rsidR="00112659" w:rsidRPr="00112659" w:rsidRDefault="00112659" w:rsidP="0011265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112659">
        <w:rPr>
          <w:rFonts w:ascii="Times New Roman" w:hAnsi="Times New Roman" w:cs="Times New Roman"/>
        </w:rPr>
        <w:t>utomated the deployment of AI services and cognitive APIs using Azure DevOps pipelines</w:t>
      </w:r>
      <w:r>
        <w:rPr>
          <w:rFonts w:ascii="Times New Roman" w:hAnsi="Times New Roman" w:cs="Times New Roman"/>
        </w:rPr>
        <w:t xml:space="preserve"> and i</w:t>
      </w:r>
      <w:r w:rsidRPr="00112659">
        <w:rPr>
          <w:rFonts w:ascii="Times New Roman" w:hAnsi="Times New Roman" w:cs="Times New Roman"/>
        </w:rPr>
        <w:t>ntegrated Azure Personalizer for building personalized user experiences in Python applications.</w:t>
      </w:r>
    </w:p>
    <w:p w14:paraId="744D73DF" w14:textId="4A0A9D9F" w:rsidR="00755ED8" w:rsidRP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reated data ingestion and processing workflows using Python scripts within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zure Functions</w:t>
      </w:r>
      <w:r w:rsidRPr="00755ED8">
        <w:rPr>
          <w:rFonts w:ascii="Times New Roman" w:hAnsi="Times New Roman" w:cs="Times New Roman"/>
        </w:rPr>
        <w:t xml:space="preserve"> for serverless data orchestration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2742DF7E" w14:textId="2434A44D" w:rsidR="00755ED8" w:rsidRDefault="00755ED8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onfigured Python applications for </w:t>
      </w:r>
      <w:r w:rsidRPr="00755ED8">
        <w:rPr>
          <w:rFonts w:ascii="Times New Roman" w:hAnsi="Times New Roman" w:cs="Times New Roman"/>
          <w:b/>
          <w:bCs/>
        </w:rPr>
        <w:t>high availability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Azure Load Balancer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vailability Sets</w:t>
      </w:r>
      <w:r w:rsidRPr="00755ED8">
        <w:rPr>
          <w:rFonts w:ascii="Times New Roman" w:hAnsi="Times New Roman" w:cs="Times New Roman"/>
        </w:rPr>
        <w:t>, ensuring minimal downtime and fault tolerance.</w:t>
      </w:r>
    </w:p>
    <w:p w14:paraId="3BE81D5C" w14:textId="277B8D92" w:rsidR="00755ED8" w:rsidRPr="00997A64" w:rsidRDefault="00997A64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="00755ED8" w:rsidRPr="00755ED8">
        <w:rPr>
          <w:rFonts w:ascii="Times New Roman" w:hAnsi="Times New Roman" w:cs="Times New Roman"/>
        </w:rPr>
        <w:t xml:space="preserve">rchestrated complex data ingestion </w:t>
      </w:r>
      <w:r>
        <w:rPr>
          <w:rFonts w:ascii="Times New Roman" w:hAnsi="Times New Roman" w:cs="Times New Roman"/>
        </w:rPr>
        <w:t>in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997A64">
        <w:rPr>
          <w:rFonts w:ascii="Times New Roman" w:hAnsi="Times New Roman" w:cs="Times New Roman"/>
          <w:b/>
          <w:bCs/>
        </w:rPr>
        <w:t xml:space="preserve">ETL </w:t>
      </w:r>
      <w:r w:rsidR="00755ED8" w:rsidRPr="00755ED8">
        <w:rPr>
          <w:rFonts w:ascii="Times New Roman" w:hAnsi="Times New Roman" w:cs="Times New Roman"/>
        </w:rPr>
        <w:t xml:space="preserve">pipelines using </w:t>
      </w:r>
      <w:r w:rsidR="00755ED8" w:rsidRPr="00755ED8">
        <w:rPr>
          <w:rFonts w:ascii="Times New Roman" w:hAnsi="Times New Roman" w:cs="Times New Roman"/>
          <w:b/>
          <w:bCs/>
        </w:rPr>
        <w:t>Azure Data Factory</w:t>
      </w:r>
      <w:r w:rsidR="00755ED8" w:rsidRPr="00755ED8">
        <w:rPr>
          <w:rFonts w:ascii="Times New Roman" w:hAnsi="Times New Roman" w:cs="Times New Roman"/>
        </w:rPr>
        <w:t xml:space="preserve"> to automate data movement</w:t>
      </w:r>
      <w:r>
        <w:rPr>
          <w:rFonts w:ascii="Times New Roman" w:hAnsi="Times New Roman" w:cs="Times New Roman"/>
        </w:rPr>
        <w:t>.</w:t>
      </w:r>
    </w:p>
    <w:p w14:paraId="6E705C9C" w14:textId="07919B93" w:rsidR="00755ED8" w:rsidRPr="00997A64" w:rsidRDefault="00755ED8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>Configured</w:t>
      </w:r>
      <w:r w:rsidR="00997A64"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</w:rPr>
        <w:t>applications</w:t>
      </w:r>
      <w:r w:rsidR="00997A64"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</w:rPr>
        <w:t xml:space="preserve">with </w:t>
      </w:r>
      <w:r w:rsidRPr="00755ED8">
        <w:rPr>
          <w:rFonts w:ascii="Times New Roman" w:hAnsi="Times New Roman" w:cs="Times New Roman"/>
          <w:b/>
          <w:bCs/>
        </w:rPr>
        <w:t>Azure Load Balancer</w:t>
      </w:r>
      <w:r w:rsidR="00997A64">
        <w:rPr>
          <w:rFonts w:ascii="Times New Roman" w:hAnsi="Times New Roman" w:cs="Times New Roman"/>
        </w:rPr>
        <w:t xml:space="preserve">, </w:t>
      </w:r>
      <w:r w:rsidRPr="00755ED8">
        <w:rPr>
          <w:rFonts w:ascii="Times New Roman" w:hAnsi="Times New Roman" w:cs="Times New Roman"/>
          <w:b/>
          <w:bCs/>
        </w:rPr>
        <w:t>Azure Traffic Manager</w:t>
      </w:r>
      <w:r w:rsidRPr="00755ED8">
        <w:rPr>
          <w:rFonts w:ascii="Times New Roman" w:hAnsi="Times New Roman" w:cs="Times New Roman"/>
        </w:rPr>
        <w:t xml:space="preserve"> to manage high-availability</w:t>
      </w:r>
      <w:r w:rsidR="00997A64">
        <w:rPr>
          <w:rFonts w:ascii="Times New Roman" w:hAnsi="Times New Roman" w:cs="Times New Roman"/>
        </w:rPr>
        <w:t xml:space="preserve"> and traffic.</w:t>
      </w:r>
    </w:p>
    <w:p w14:paraId="2845C7AD" w14:textId="35C73567" w:rsidR="00755ED8" w:rsidRPr="00965C53" w:rsidRDefault="00755ED8" w:rsidP="00965C5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disaster recovery plans by scripting automated backups using </w:t>
      </w:r>
      <w:r w:rsidRPr="00755ED8">
        <w:rPr>
          <w:rFonts w:ascii="Times New Roman" w:hAnsi="Times New Roman" w:cs="Times New Roman"/>
          <w:b/>
          <w:bCs/>
        </w:rPr>
        <w:t>Azure Backup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zure Site Recovery</w:t>
      </w:r>
      <w:r w:rsidRPr="00755ED8">
        <w:rPr>
          <w:rFonts w:ascii="Times New Roman" w:hAnsi="Times New Roman" w:cs="Times New Roman"/>
        </w:rPr>
        <w:t>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167B417D" w14:textId="0E64FB04" w:rsidR="00755ED8" w:rsidRPr="00965C53" w:rsidRDefault="00755ED8" w:rsidP="00965C53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Managed applications in </w:t>
      </w:r>
      <w:r w:rsidRPr="00755ED8">
        <w:rPr>
          <w:rFonts w:ascii="Times New Roman" w:hAnsi="Times New Roman" w:cs="Times New Roman"/>
          <w:b/>
          <w:bCs/>
        </w:rPr>
        <w:t>Azure Kubernetes Servic</w:t>
      </w:r>
      <w:r w:rsidR="00965C53">
        <w:rPr>
          <w:rFonts w:ascii="Times New Roman" w:hAnsi="Times New Roman" w:cs="Times New Roman"/>
          <w:b/>
          <w:bCs/>
        </w:rPr>
        <w:t>es</w:t>
      </w:r>
      <w:r w:rsidRPr="00755ED8">
        <w:rPr>
          <w:rFonts w:ascii="Times New Roman" w:hAnsi="Times New Roman" w:cs="Times New Roman"/>
        </w:rPr>
        <w:t xml:space="preserve">, ensuring </w:t>
      </w:r>
      <w:r w:rsidR="00965C53">
        <w:rPr>
          <w:rFonts w:ascii="Times New Roman" w:hAnsi="Times New Roman" w:cs="Times New Roman"/>
        </w:rPr>
        <w:t>better</w:t>
      </w:r>
      <w:r w:rsidRPr="00755ED8">
        <w:rPr>
          <w:rFonts w:ascii="Times New Roman" w:hAnsi="Times New Roman" w:cs="Times New Roman"/>
        </w:rPr>
        <w:t xml:space="preserve"> orchestration for containerized workloads.</w:t>
      </w:r>
    </w:p>
    <w:p w14:paraId="2B1011BB" w14:textId="01115A8E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lastRenderedPageBreak/>
        <w:t>Built real-time features such as chat systems, live data updates,</w:t>
      </w:r>
      <w:r w:rsidR="00965C53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</w:t>
      </w:r>
      <w:r w:rsidR="00965C53">
        <w:rPr>
          <w:rFonts w:ascii="Times New Roman" w:hAnsi="Times New Roman" w:cs="Times New Roman"/>
        </w:rPr>
        <w:t>with</w:t>
      </w:r>
      <w:r w:rsidRPr="00E12A9B">
        <w:rPr>
          <w:rFonts w:ascii="Times New Roman" w:hAnsi="Times New Roman" w:cs="Times New Roman"/>
        </w:rPr>
        <w:t xml:space="preserve">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27CE44AD" w14:textId="59E0A35D" w:rsidR="000F380E" w:rsidRPr="00363DE7" w:rsidRDefault="00363DE7" w:rsidP="00363DE7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F380E" w:rsidRPr="002158D8">
        <w:rPr>
          <w:rFonts w:ascii="Times New Roman" w:hAnsi="Times New Roman" w:cs="Times New Roman"/>
        </w:rPr>
        <w:t xml:space="preserve"> microservices </w:t>
      </w:r>
      <w:r>
        <w:rPr>
          <w:rFonts w:ascii="Times New Roman" w:hAnsi="Times New Roman" w:cs="Times New Roman"/>
        </w:rPr>
        <w:t>with</w:t>
      </w:r>
      <w:r w:rsidR="000F380E" w:rsidRPr="002158D8">
        <w:rPr>
          <w:rFonts w:ascii="Times New Roman" w:hAnsi="Times New Roman" w:cs="Times New Roman"/>
        </w:rPr>
        <w:t xml:space="preserve"> </w:t>
      </w:r>
      <w:r w:rsidR="000F380E" w:rsidRPr="002158D8">
        <w:rPr>
          <w:rFonts w:ascii="Times New Roman" w:hAnsi="Times New Roman" w:cs="Times New Roman"/>
          <w:b/>
          <w:bCs/>
        </w:rPr>
        <w:t>FastAPI</w:t>
      </w:r>
      <w:r w:rsidR="000F380E" w:rsidRPr="002158D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improve </w:t>
      </w:r>
      <w:r w:rsidR="000F380E" w:rsidRPr="002158D8">
        <w:rPr>
          <w:rFonts w:ascii="Times New Roman" w:hAnsi="Times New Roman" w:cs="Times New Roman"/>
        </w:rPr>
        <w:t>performance</w:t>
      </w:r>
      <w:r>
        <w:rPr>
          <w:rFonts w:ascii="Times New Roman" w:hAnsi="Times New Roman" w:cs="Times New Roman"/>
        </w:rPr>
        <w:t xml:space="preserve">, developed </w:t>
      </w:r>
      <w:r w:rsidR="000F380E" w:rsidRPr="00363DE7">
        <w:rPr>
          <w:rFonts w:ascii="Times New Roman" w:hAnsi="Times New Roman" w:cs="Times New Roman"/>
        </w:rPr>
        <w:t xml:space="preserve">frontend </w:t>
      </w:r>
      <w:r>
        <w:rPr>
          <w:rFonts w:ascii="Times New Roman" w:hAnsi="Times New Roman" w:cs="Times New Roman"/>
        </w:rPr>
        <w:t>using</w:t>
      </w:r>
      <w:r w:rsidR="000F380E" w:rsidRPr="00363DE7">
        <w:rPr>
          <w:rFonts w:ascii="Times New Roman" w:hAnsi="Times New Roman" w:cs="Times New Roman"/>
        </w:rPr>
        <w:t xml:space="preserve"> </w:t>
      </w:r>
      <w:r w:rsidR="000F380E" w:rsidRPr="00363DE7">
        <w:rPr>
          <w:rFonts w:ascii="Times New Roman" w:hAnsi="Times New Roman" w:cs="Times New Roman"/>
          <w:b/>
          <w:bCs/>
        </w:rPr>
        <w:t>HTML</w:t>
      </w:r>
      <w:r w:rsidR="000F380E" w:rsidRPr="00363DE7">
        <w:rPr>
          <w:rFonts w:ascii="Times New Roman" w:hAnsi="Times New Roman" w:cs="Times New Roman"/>
        </w:rPr>
        <w:t xml:space="preserve">, </w:t>
      </w:r>
      <w:r w:rsidR="000F380E" w:rsidRPr="00363DE7">
        <w:rPr>
          <w:rFonts w:ascii="Times New Roman" w:hAnsi="Times New Roman" w:cs="Times New Roman"/>
          <w:b/>
          <w:bCs/>
        </w:rPr>
        <w:t>CSS</w:t>
      </w:r>
      <w:r>
        <w:rPr>
          <w:rFonts w:ascii="Times New Roman" w:hAnsi="Times New Roman" w:cs="Times New Roman"/>
          <w:b/>
          <w:bCs/>
        </w:rPr>
        <w:t>, J</w:t>
      </w:r>
      <w:r w:rsidR="000F380E" w:rsidRPr="00363DE7">
        <w:rPr>
          <w:rFonts w:ascii="Times New Roman" w:hAnsi="Times New Roman" w:cs="Times New Roman"/>
          <w:b/>
          <w:bCs/>
        </w:rPr>
        <w:t>avaScript</w:t>
      </w:r>
      <w:r w:rsidR="000F380E" w:rsidRPr="00363DE7">
        <w:rPr>
          <w:rFonts w:ascii="Times New Roman" w:hAnsi="Times New Roman" w:cs="Times New Roman"/>
        </w:rPr>
        <w:t>.</w:t>
      </w:r>
    </w:p>
    <w:p w14:paraId="3BDE1AB4" w14:textId="0B54F8A6" w:rsidR="00755ED8" w:rsidRDefault="00C357D3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ilt </w:t>
      </w:r>
      <w:r w:rsidR="00755ED8" w:rsidRPr="00755ED8">
        <w:rPr>
          <w:rFonts w:ascii="Times New Roman" w:hAnsi="Times New Roman" w:cs="Times New Roman"/>
        </w:rPr>
        <w:t xml:space="preserve">Python scripts in </w:t>
      </w:r>
      <w:r w:rsidR="00755ED8" w:rsidRPr="00755ED8">
        <w:rPr>
          <w:rFonts w:ascii="Times New Roman" w:hAnsi="Times New Roman" w:cs="Times New Roman"/>
          <w:b/>
          <w:bCs/>
        </w:rPr>
        <w:t>Azure Data Lake Analytics</w:t>
      </w:r>
      <w:r w:rsidR="00755ED8" w:rsidRPr="00755ED8">
        <w:rPr>
          <w:rFonts w:ascii="Times New Roman" w:hAnsi="Times New Roman" w:cs="Times New Roman"/>
        </w:rPr>
        <w:t xml:space="preserve"> and combined with </w:t>
      </w:r>
      <w:r w:rsidR="00755ED8" w:rsidRPr="00755ED8">
        <w:rPr>
          <w:rFonts w:ascii="Times New Roman" w:hAnsi="Times New Roman" w:cs="Times New Roman"/>
          <w:b/>
          <w:bCs/>
        </w:rPr>
        <w:t>U-SQL</w:t>
      </w:r>
      <w:r w:rsidR="00755ED8" w:rsidRPr="00755ED8">
        <w:rPr>
          <w:rFonts w:ascii="Times New Roman" w:hAnsi="Times New Roman" w:cs="Times New Roman"/>
        </w:rPr>
        <w:t xml:space="preserve"> for data processing and analysis.</w:t>
      </w:r>
    </w:p>
    <w:p w14:paraId="10671304" w14:textId="4A314700" w:rsidR="00C357D3" w:rsidRPr="00C357D3" w:rsidRDefault="00755ED8" w:rsidP="00C357D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Optimized </w:t>
      </w:r>
      <w:r w:rsidRPr="00755ED8">
        <w:rPr>
          <w:rFonts w:ascii="Times New Roman" w:hAnsi="Times New Roman" w:cs="Times New Roman"/>
          <w:b/>
          <w:bCs/>
        </w:rPr>
        <w:t>PySpark</w:t>
      </w:r>
      <w:r w:rsidRPr="00755ED8">
        <w:rPr>
          <w:rFonts w:ascii="Times New Roman" w:hAnsi="Times New Roman" w:cs="Times New Roman"/>
        </w:rPr>
        <w:t xml:space="preserve"> code and Databricks cluster configurations for performance, achieving reduced execution times and cost savings through effective partitioning and caching strategies.</w:t>
      </w:r>
    </w:p>
    <w:p w14:paraId="7B1142C0" w14:textId="0670F300" w:rsidR="00755ED8" w:rsidRDefault="00755ED8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onfigured and managed Python-based </w:t>
      </w:r>
      <w:r w:rsidRPr="00755ED8">
        <w:rPr>
          <w:rFonts w:ascii="Times New Roman" w:hAnsi="Times New Roman" w:cs="Times New Roman"/>
          <w:b/>
          <w:bCs/>
        </w:rPr>
        <w:t>Databricks jobs</w:t>
      </w:r>
      <w:r w:rsidRPr="00755ED8">
        <w:rPr>
          <w:rFonts w:ascii="Times New Roman" w:hAnsi="Times New Roman" w:cs="Times New Roman"/>
        </w:rPr>
        <w:t xml:space="preserve"> to automate the execution of ETL tasks and machine learning workflows, integrating with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for orchestration.</w:t>
      </w:r>
    </w:p>
    <w:p w14:paraId="6280ED1B" w14:textId="5C47719A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0DD9E156" w14:textId="5F7DA776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19067D8A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a Test-Driven Development </w:t>
      </w:r>
      <w:r w:rsidR="008D1A35">
        <w:rPr>
          <w:rFonts w:ascii="Times New Roman" w:hAnsi="Times New Roman" w:cs="Times New Roman"/>
        </w:rPr>
        <w:t>(</w:t>
      </w:r>
      <w:r w:rsidR="008D1A35">
        <w:rPr>
          <w:rFonts w:ascii="Times New Roman" w:hAnsi="Times New Roman" w:cs="Times New Roman"/>
          <w:b/>
          <w:bCs/>
        </w:rPr>
        <w:t xml:space="preserve">TDD) </w:t>
      </w:r>
      <w:r w:rsidR="008D1A35">
        <w:rPr>
          <w:rFonts w:ascii="Times New Roman" w:hAnsi="Times New Roman" w:cs="Times New Roman"/>
        </w:rPr>
        <w:t>for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>system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 xml:space="preserve">development, handled </w:t>
      </w:r>
      <w:r w:rsidRPr="002158D8">
        <w:rPr>
          <w:rFonts w:ascii="Times New Roman" w:hAnsi="Times New Roman" w:cs="Times New Roman"/>
        </w:rPr>
        <w:t>unit tests</w:t>
      </w:r>
      <w:r w:rsidR="008D1A35">
        <w:rPr>
          <w:rFonts w:ascii="Times New Roman" w:hAnsi="Times New Roman" w:cs="Times New Roman"/>
        </w:rPr>
        <w:t xml:space="preserve"> in</w:t>
      </w:r>
      <w:r w:rsidRPr="002158D8">
        <w:rPr>
          <w:rFonts w:ascii="Times New Roman" w:hAnsi="Times New Roman" w:cs="Times New Roman"/>
        </w:rPr>
        <w:t xml:space="preserve"> Python Test framework</w:t>
      </w:r>
      <w:r w:rsidR="008D1A35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>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49DD65A5" w14:textId="0AEFC668" w:rsidR="00755ED8" w:rsidRPr="00755ED8" w:rsidRDefault="00F5642D" w:rsidP="00755E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09AC31AF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UI components</w:t>
      </w:r>
      <w:r w:rsidR="00B01846">
        <w:rPr>
          <w:rFonts w:ascii="Times New Roman" w:hAnsi="Times New Roman" w:cs="Times New Roman"/>
        </w:rPr>
        <w:t xml:space="preserve"> for </w:t>
      </w:r>
      <w:r w:rsidRPr="00905755">
        <w:rPr>
          <w:rFonts w:ascii="Times New Roman" w:hAnsi="Times New Roman" w:cs="Times New Roman"/>
        </w:rPr>
        <w:t>accelerating development</w:t>
      </w:r>
      <w:r w:rsidR="00B01846">
        <w:rPr>
          <w:rFonts w:ascii="Times New Roman" w:hAnsi="Times New Roman" w:cs="Times New Roman"/>
        </w:rPr>
        <w:t>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02B54193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="0059745E">
        <w:rPr>
          <w:rFonts w:ascii="Times New Roman" w:hAnsi="Times New Roman" w:cs="Times New Roman"/>
        </w:rPr>
        <w:t xml:space="preserve"> </w:t>
      </w:r>
      <w:r w:rsidRPr="00F5642D">
        <w:rPr>
          <w:rFonts w:ascii="Times New Roman" w:hAnsi="Times New Roman" w:cs="Times New Roman"/>
        </w:rPr>
        <w:t xml:space="preserve">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lastRenderedPageBreak/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48824A3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Pr="001B5823">
        <w:rPr>
          <w:rFonts w:ascii="Times New Roman" w:hAnsi="Times New Roman" w:cs="Times New Roman"/>
          <w:b/>
          <w:bCs/>
        </w:rPr>
        <w:t>PostgreS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72DB9C4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Pr="001B5823">
        <w:rPr>
          <w:rFonts w:ascii="Times New Roman" w:hAnsi="Times New Roman" w:cs="Times New Roman"/>
        </w:rPr>
        <w:t xml:space="preserve">or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1CCF693A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 xml:space="preserve">, Apache, Nginx, Pandas, NumPy, MySQL, PostgreSQL,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A39DAF" w14:textId="77777777" w:rsidR="001C488F" w:rsidRDefault="001C488F" w:rsidP="006F3E52">
      <w:pPr>
        <w:spacing w:after="0" w:line="240" w:lineRule="auto"/>
      </w:pPr>
      <w:r>
        <w:separator/>
      </w:r>
    </w:p>
  </w:endnote>
  <w:endnote w:type="continuationSeparator" w:id="0">
    <w:p w14:paraId="5412FC1D" w14:textId="77777777" w:rsidR="001C488F" w:rsidRDefault="001C488F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9026D1" w14:textId="77777777" w:rsidR="001C488F" w:rsidRDefault="001C488F" w:rsidP="006F3E52">
      <w:pPr>
        <w:spacing w:after="0" w:line="240" w:lineRule="auto"/>
      </w:pPr>
      <w:r>
        <w:separator/>
      </w:r>
    </w:p>
  </w:footnote>
  <w:footnote w:type="continuationSeparator" w:id="0">
    <w:p w14:paraId="20AB10AB" w14:textId="77777777" w:rsidR="001C488F" w:rsidRDefault="001C488F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66EA"/>
    <w:rsid w:val="00047F4B"/>
    <w:rsid w:val="00056244"/>
    <w:rsid w:val="000612AE"/>
    <w:rsid w:val="00073BDC"/>
    <w:rsid w:val="00074BD3"/>
    <w:rsid w:val="000768C5"/>
    <w:rsid w:val="000771E9"/>
    <w:rsid w:val="00084015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659"/>
    <w:rsid w:val="00112A90"/>
    <w:rsid w:val="00113D11"/>
    <w:rsid w:val="001141D1"/>
    <w:rsid w:val="00116832"/>
    <w:rsid w:val="00120E56"/>
    <w:rsid w:val="001224B8"/>
    <w:rsid w:val="00132EDE"/>
    <w:rsid w:val="001354D0"/>
    <w:rsid w:val="001358F6"/>
    <w:rsid w:val="00135C89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B2D"/>
    <w:rsid w:val="00186DCF"/>
    <w:rsid w:val="00191A21"/>
    <w:rsid w:val="001A6F54"/>
    <w:rsid w:val="001A7192"/>
    <w:rsid w:val="001B3A56"/>
    <w:rsid w:val="001B5823"/>
    <w:rsid w:val="001C0436"/>
    <w:rsid w:val="001C488F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0DA2"/>
    <w:rsid w:val="00261202"/>
    <w:rsid w:val="002613C6"/>
    <w:rsid w:val="00262668"/>
    <w:rsid w:val="002636C2"/>
    <w:rsid w:val="002644A5"/>
    <w:rsid w:val="002678A5"/>
    <w:rsid w:val="002728ED"/>
    <w:rsid w:val="0028256C"/>
    <w:rsid w:val="00285C7F"/>
    <w:rsid w:val="002904AC"/>
    <w:rsid w:val="002921AB"/>
    <w:rsid w:val="00297C5A"/>
    <w:rsid w:val="002A2230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63DE7"/>
    <w:rsid w:val="00372611"/>
    <w:rsid w:val="00374B4A"/>
    <w:rsid w:val="00386653"/>
    <w:rsid w:val="0039169C"/>
    <w:rsid w:val="0039369E"/>
    <w:rsid w:val="003A32BE"/>
    <w:rsid w:val="003A6E5E"/>
    <w:rsid w:val="003A79C2"/>
    <w:rsid w:val="003A7EA1"/>
    <w:rsid w:val="003B4011"/>
    <w:rsid w:val="003B62B2"/>
    <w:rsid w:val="003B6E12"/>
    <w:rsid w:val="003B7D02"/>
    <w:rsid w:val="003C24B1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3374F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0E94"/>
    <w:rsid w:val="004745A4"/>
    <w:rsid w:val="004805EC"/>
    <w:rsid w:val="004941A7"/>
    <w:rsid w:val="00494AC9"/>
    <w:rsid w:val="00496312"/>
    <w:rsid w:val="00496435"/>
    <w:rsid w:val="004A619A"/>
    <w:rsid w:val="004B0275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44A9F"/>
    <w:rsid w:val="005511E2"/>
    <w:rsid w:val="00552268"/>
    <w:rsid w:val="00554B42"/>
    <w:rsid w:val="00561A32"/>
    <w:rsid w:val="005640B2"/>
    <w:rsid w:val="0056526F"/>
    <w:rsid w:val="00565F83"/>
    <w:rsid w:val="00566A21"/>
    <w:rsid w:val="00577ED1"/>
    <w:rsid w:val="0058155B"/>
    <w:rsid w:val="005844A3"/>
    <w:rsid w:val="005916E6"/>
    <w:rsid w:val="005963D5"/>
    <w:rsid w:val="0059745E"/>
    <w:rsid w:val="005A03E1"/>
    <w:rsid w:val="005A28E1"/>
    <w:rsid w:val="005A5356"/>
    <w:rsid w:val="005B3C34"/>
    <w:rsid w:val="005B4115"/>
    <w:rsid w:val="005B424C"/>
    <w:rsid w:val="005B5AD1"/>
    <w:rsid w:val="005C21D6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31C6E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871B8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B7E5C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2F3F"/>
    <w:rsid w:val="00716300"/>
    <w:rsid w:val="00722858"/>
    <w:rsid w:val="00722D86"/>
    <w:rsid w:val="00723567"/>
    <w:rsid w:val="0072430B"/>
    <w:rsid w:val="0073021E"/>
    <w:rsid w:val="00742AB1"/>
    <w:rsid w:val="00745FA6"/>
    <w:rsid w:val="00746044"/>
    <w:rsid w:val="00751477"/>
    <w:rsid w:val="00752B56"/>
    <w:rsid w:val="00755ED8"/>
    <w:rsid w:val="007575B6"/>
    <w:rsid w:val="00761CA3"/>
    <w:rsid w:val="00763ACB"/>
    <w:rsid w:val="00765E60"/>
    <w:rsid w:val="00767963"/>
    <w:rsid w:val="00771B79"/>
    <w:rsid w:val="007762D3"/>
    <w:rsid w:val="00781D1B"/>
    <w:rsid w:val="0078426A"/>
    <w:rsid w:val="00785E88"/>
    <w:rsid w:val="00793E2D"/>
    <w:rsid w:val="0079486D"/>
    <w:rsid w:val="007953C4"/>
    <w:rsid w:val="007A1785"/>
    <w:rsid w:val="007A1E6B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66C52"/>
    <w:rsid w:val="0087436F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1A35"/>
    <w:rsid w:val="008D4B96"/>
    <w:rsid w:val="008D58F0"/>
    <w:rsid w:val="008D7D0B"/>
    <w:rsid w:val="008E3AD5"/>
    <w:rsid w:val="008E668F"/>
    <w:rsid w:val="008F330B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2602"/>
    <w:rsid w:val="00944131"/>
    <w:rsid w:val="00952742"/>
    <w:rsid w:val="00953B49"/>
    <w:rsid w:val="00965C53"/>
    <w:rsid w:val="00967F45"/>
    <w:rsid w:val="00975B43"/>
    <w:rsid w:val="00977D52"/>
    <w:rsid w:val="00981BA0"/>
    <w:rsid w:val="0098662D"/>
    <w:rsid w:val="009911C8"/>
    <w:rsid w:val="009928F7"/>
    <w:rsid w:val="009939F0"/>
    <w:rsid w:val="00997A64"/>
    <w:rsid w:val="009A1151"/>
    <w:rsid w:val="009A1B9C"/>
    <w:rsid w:val="009A2042"/>
    <w:rsid w:val="009B299A"/>
    <w:rsid w:val="009B5F1A"/>
    <w:rsid w:val="009C02E5"/>
    <w:rsid w:val="009C39ED"/>
    <w:rsid w:val="009E0A23"/>
    <w:rsid w:val="009E1E43"/>
    <w:rsid w:val="009E2113"/>
    <w:rsid w:val="009E2B9B"/>
    <w:rsid w:val="009E2EA5"/>
    <w:rsid w:val="009F66CA"/>
    <w:rsid w:val="00A0095E"/>
    <w:rsid w:val="00A04828"/>
    <w:rsid w:val="00A2118D"/>
    <w:rsid w:val="00A21C3F"/>
    <w:rsid w:val="00A33695"/>
    <w:rsid w:val="00A46858"/>
    <w:rsid w:val="00A50F35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01846"/>
    <w:rsid w:val="00B22075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811FD"/>
    <w:rsid w:val="00B83AAF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57D3"/>
    <w:rsid w:val="00C36549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0946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683A"/>
    <w:rsid w:val="00E12A9B"/>
    <w:rsid w:val="00E1328A"/>
    <w:rsid w:val="00E17AED"/>
    <w:rsid w:val="00E24A27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72A43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4</TotalTime>
  <Pages>6</Pages>
  <Words>3442</Words>
  <Characters>19621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29</cp:revision>
  <cp:lastPrinted>2024-08-23T17:13:00Z</cp:lastPrinted>
  <dcterms:created xsi:type="dcterms:W3CDTF">2024-08-01T17:27:00Z</dcterms:created>
  <dcterms:modified xsi:type="dcterms:W3CDTF">2024-12-03T17:47:00Z</dcterms:modified>
</cp:coreProperties>
</file>